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ซ้อม)(พ.ก.)</w:t>
      </w:r>
      <w:r>
        <w:t xml:space="preserve"> </w:t>
      </w:r>
      <w:r>
        <w:t xml:space="preserve">Market</w:t>
      </w:r>
      <w:r>
        <w:t xml:space="preserve"> </w:t>
      </w:r>
      <w:r>
        <w:t xml:space="preserve">Fair</w:t>
      </w:r>
      <w:r>
        <w:t xml:space="preserve"> </w:t>
      </w:r>
      <w:r>
        <w:t xml:space="preserve">“</w:t>
      </w:r>
      <w:r>
        <w:t xml:space="preserve">เรารู้</w:t>
      </w:r>
      <w:r>
        <w:t xml:space="preserve"> </w:t>
      </w:r>
      <w:r>
        <w:t xml:space="preserve">คุณทำได้</w:t>
      </w:r>
      <w:r>
        <w:t xml:space="preserve">”</w:t>
      </w:r>
      <w:r>
        <w:t xml:space="preserve"> </w:t>
      </w:r>
      <w:r>
        <w:t xml:space="preserve">(เช้า)</w:t>
      </w:r>
      <w:r>
        <w:t xml:space="preserve"> </w:t>
      </w:r>
      <w:r>
        <w:t xml:space="preserve">110966</w:t>
      </w:r>
    </w:p>
    <w:p>
      <w:pPr>
        <w:pStyle w:val="Date"/>
      </w:pPr>
      <w:r>
        <w:t xml:space="preserve">วันจันทร์ที่</w:t>
      </w:r>
      <w:r>
        <w:t xml:space="preserve"> </w:t>
      </w:r>
      <w:r>
        <w:t xml:space="preserve">11</w:t>
      </w:r>
      <w:r>
        <w:t xml:space="preserve"> </w:t>
      </w:r>
      <w:r>
        <w:t xml:space="preserve">กันยายน</w:t>
      </w:r>
      <w:r>
        <w:t xml:space="preserve"> </w:t>
      </w:r>
      <w:r>
        <w:t xml:space="preserve">2566</w:t>
      </w:r>
      <w:r>
        <w:t xml:space="preserve"> </w:t>
      </w:r>
      <w:r>
        <w:t xml:space="preserve">เวลา</w:t>
      </w:r>
      <w:r>
        <w:t xml:space="preserve"> </w:t>
      </w:r>
      <w:r>
        <w:t xml:space="preserve">07.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และสื่อมวลชนทุกท่านอย่างเป็นทางกขอต้อนรับทุกท่านเข้าสู่การเปิดโครงการ Market Fair สนธยา บุณยภูษิต รองอธิบดีกรมส่งเสริมและพัฒนาคุณภาพชีวิตคนพิการ กล่าวรายงานหน้าเวที เรียนเชิญค่ะ สวัสดีครับ ปลัดกระทรวงการพัฒนาสังคมและความมั่นคงของมนุษย์ให้เกียรติกล่าวเปิดงานนะครับ มอบโล่ประกาศเกียรติคุณนะครับ แล้วก็เป็นประธานลงนามบันทึกความเข้าใจ ขอกราบเรียนเชิญครับ ค่ะ ขอขอบพระคุณ คุณอนุกูล ปีดแก้ว ปลัดกระทรวงการพัฒนาสังคมและความมั่นคงของมนุษย์เป็นอย่างสูงค่ะ แต่ว่าท่านจะยังอยู่ด้านบนเวทีของเรานะคะ เพราะว่าในช่วงต่อไปค่ะ จะเป็นช่วงเปิดโครงการ Market Fair</w:t>
      </w:r>
      <w:r>
        <w:t xml:space="preserve"> </w:t>
      </w:r>
      <w:r>
        <w:t xml:space="preserve">“</w:t>
      </w:r>
      <w:r>
        <w:t xml:space="preserve">เรารู้คุณทำได้</w:t>
      </w:r>
      <w:r>
        <w:t xml:space="preserve">”</w:t>
      </w:r>
      <w:r>
        <w:t xml:space="preserve"> </w:t>
      </w:r>
      <w:r>
        <w:t xml:space="preserve">อย่างเป็นทางการนั่นเองค่ะ และสำหรับในช่วงนี้นะคะ เราก็จะเข้าสู่พิธีเปิดอย่างเป็นทางการกันค่ะ ขอเรียนเชิญผู้มีเกียรติอีก 3 ท่านบนเวทีนะคะ ท่านแรก ขอเรียนเชิญ คุณวิริยะ ค่ะ รองอธิบดีกรมส่งเสริมและพัฒนาคุณภาพชีวิตคนพิการและขอเรียนเชิญคุณชูศักดิ์ จันทยานนท์ เลขาธิการสมาคมสภาคนพิการทุกประเภทแห่งประเทศไทย เรียนเชิญค่ะ และตอนนี้ทุกท่านอยู่ด้านบนเวที พร้อมแล้วนะคะ ฃเดี๋ยวทางเราจะให้สัญญานนับถอยหลัง 5-1 เมื่อเสร็จสิ้นการนับถอยหลังแล้วขอให้ทุกท่านวางมือด้านบนจอนะคะ เพื่อเป็นสัญลักษณ์ของการเปิดงานค่ะ ถ้าพร้อมแล้ว 5 4 3 2 1 และตอนนี้โครงการ Market Fair เรารู้คุณทำได้ ได้เปิดตัวอย่างเป็นทางการแล้ว ขอเสียงปรบมืออีกสักครั้งหนึ่งค่ะ ขอบคุณค่ะ แสดงสินค้าและเปิดโอกาสแสดงสินค้า ที่ผลิตโดยคนพิการ และเป้าหมายกระทรวงพัฒนาสังคมและความมั่นคงของมนุษย์รวมถึงมหกรรมอาชีพคนพิการและนัดพบแรงงานซึ่งจะจัดขึ้นเป็นเวลา 2 วันค่ะ ระหว่างวันที่ 12 กันยายนที่นี่เลยนะคะ ศูนย์ราชการของเรานี่เอง ที่อาคารรัฐประศาสนภักดีค่ะ และตอนนี้โครงการ Market Fair เรารู้คุณทำได้ ได้เปิดอย่างเป็นทางการแล้วขอเสียงปรบมืออีกสักครั้งหนึ่งค่ะ และต้องขออนุญาตเรียนเชิญแขกทั้ง 4 ท่านทางด้านหน้าเลยค่ะ สำหรับงานแสดงสินค้าและเปิดโอกาสในการจำหน่ายสินค้านะคะ งานนี้ที่ผลิตโดยคนพิการและกลุ่มเป้าหมายของกระทรวงพัฒนาสังคมและความมั่นคงของมนุษย์และแรงงาน ซึ่งจะจัดขึ้นเป็นเวลา 2 วัน ระหว่างวันที่ 11 และ 12 กันยายน นั่นเองค่ะ เอาล่ะค่ะ ขออนุญาตบันทึกภาพเพิ่มเติมอีกสัก 1 ชอตนะคะ สำหรับงานนี้นะคะ อย่างที่บอกเราจะจัดกัน 2 วันตั้งแต่วันที่ 11 และ 12 นั่นเอง ซึ่งเราจะอยู่ที่นี้ค่ะ ตั้งแต่เวลา 8 โมงครึ่ง ถึง 17.00 น. นั่นเองนะคะ ค่ะ และลำดับต่อไปนะคะ ขออนุญาตเรียนเชิญแขกผู้มีเกียรติเพิ่มเติมนะคะ แขกผู้มีเกียรติที่อยู่ด้านหน้าทั้งหมดถ่ายภาพร่วมกันบนเวทีเลยค่ะ เรียนเชิญค่ะ ขึ้นมาก็จะเติมซ้ายและขวานะครับ ฝากยืนริมของแต่ละ… ละ Step นะครับ ทางภาพจะได้รู้มุมกล่องนะ ฝากเคลียร์ไฟในหน่อยนะครับ อันนี้ Shot ถ่ายรูปนะครับ เรียบร้อยนะครับ โอเค ต่อครับ ขอบพระคุณค่ะ ต้องขอบพระคุณแขกผู้มีเกียรติรวมไปถึงท่านปลัดของเราด้วย ซึ่งจะขอเรียนเชิญท่านอยู่บนเวทีต่ออีกสักครู่ค่ะ เพื่อให้เกียรติมอบรางวัลภายโต้โครงการ We conแล้วสำหรับโครงการ Market Fair เรารู้คุณทำได้ นอกจากจะมีเป้าประสงค์ให้คนพิการได้แสดงสร้างรายได้และจำหน่ายสินค้า จากฝีมือคนพิการ รวมถึงสร้างเจตคติเชิงสร้างสรรค์คนพิการ โครงการของเรายังมีวัตถุประสงค์ที่ยกย่องคนพิการที่ประสบความสำเร็จจากการกู้ยืมเงินเพื่อประกอบอาชีพ โดยในปีงบประมาณ 2566 กองทุนส่งเสริมและพัฒนาคุณภาพชีวิตคนพิการ ได้คัดเลือก ประสบความสำเร้จจากการกู้ยืมเงินที่ได้รับไปพัฒนาอาชีพสร้างรายได้และเลี้ยงดูและครอบครัวได้ // แป๊บหนึ่งครับ ก่อนเข้าเชิญ ขอคนเชิญโล่ คนที่จะเชิญซ่อมด้วยกันนะครับ แล้วก็จะออกจากด้านซ้ายนะครับ หันหน้าเข้า Stage และก็ผู้รับโล่จะขึ้นจากฝั่งขวานะครับ โอเค ไป ขอมาซ้อมสักอัน 2 อันก่อนก็ได้นะครับ จะได้รู้ Blocking เวลาเราน้อย โอเค เมื่อแต่ละท่านขึ้นมาเสร็จแล้ว จะไป Step back ด้านหลัง เพื่อรอถ่ายรูปรวมอีกทีนะ ถ้าลงข้างล่างอาจจะลำบากในการขึ้น โอเค แก้ไขนะครับ เมื่อทุกท่านรับเสร็จแต่ละท่านใครที่จะถ่ายรูป ที่ฝั่งนี้ จะ Step ไปอยู่ทางฝั่งซ้ายมือ อยู่ฝั่งขวา ก็จะ Step Back ไปอยู่ฝั่งขวานะครับ พอมอบครบนะครับ ก็จะดันทุกท่านขึ้นมาถ่ายรูปรวมด้วยนะครับ Stage ก็จะ Record เข้าจุดในการถ่ายรูปรวมนะ // เข้าช่วงนำเข้าการมอบรางวัลนะครับ // โอเครับ เข้าช่วงการมอบโล่เลยครับ มีผู้ได้รับรางวัลจำนวน 14 รางวัลและสำหรับหน่วยงานที่ให้การสนับสนุนการดำเนินงานของกรมนั่นเองค่ะ ในลำดับแรกเราจะมอบรางวัลภายโต้โครงการ WE CAN DO กันก่อนนะคะ ซึ่งเราจะเรียนเชิญผู้มีรายชื่อดังต่อไปนี้ขึ้นมารับรางวัลเชิดชูเกียรติค่ะ ท่านแรกขอเรียนเชิญคุณบุหงา ติราวรัมย์ เชิญรับมอบรางวัลเลยนะคะ สำหรับคุณบุหงานะคะมีอาชีพตัดเย็นเสื้อผ้านั่นเองค่ะ เชิญถ่ายภาพร่วมกันนะคะ แสดงความยินดีด้วยค่ะ เรียนเชิญท่านต่อไปค่ะ คุรวันเพ็ญ จันทระเสน ประกอบอาชีพสาดกระเป๋าจากกระจูดนั่นเองค่ะ แสดงความยินดีด้วยค่ะ ท่านต่อไปเรียนเขิญคุณบุญเลิศ ประกอบอาชีพช่างไม้ค่ะ แสดงความยินดีด้วยค่ะ ท่านต่อไปเรียนเชิญคุณธีรยศ มากไธสง ประกอบอาชีพกี่ทอพรมเช็ดเท้าค่ะ แสดงความยินดีด้วยค่ะ แสดงท่านต่อไปค่ะ ท่านที่ 5 คุณสนันายสนั่น มีแก้ว เกษตรกรรมนะคะ ปลูกต้นไม้มงคลนั่นเองค่ะ ยินดีด้วยค่ะ ต่อไปท่านที่ 6 ค่ะ เรียนเชิญคุณนิวัฒ เบ็ญหา ประกอบอาชีพบริการตัดผมชายค่ะ ท่านต่อไปค่ะ คุณรุณ สอนหลวย ประกอบอาชีพช่างตีมีดค่ะ ท่านที่ 8 นะคุ คุณประเทือง ทวีสุข ประกอบอาชีพเกษตรกรรมนะคะ ปลูกผักไฮโดโพรนิกค่ะ ท่านต่อไปคุณวีณา กุลสุวรรณ ประกอบการอาชีพเลี้ยงนกสวยงามค่ะ ท่านที่ 10 นะคะ คุณชโลธาร ศาสตร์เจริญกุล ประกอบอาชีพค้าขายไอศกรีมค่ะ ยินดีด้วยนะคะ ท่านต่อไปท่านที่ 11 ค่ะ คุณมาลินี วงศ์มะกะ ร้านเสริมสวยประกอบอาชีพร้านเสริมสวยนั่นเองค่ะ ท่านที่ 12 นะคะ คุณเกศรา เปรมประสงค์ค้าขายกาแฟค่ะ ท่านที่ 13 คุณมงคล พรมภักดี ประกอบอาชีพจิตรกรค่ะ และท่านสุดท่ายนะคะ คุณยงยุทธ ผูกนิยม เป็นช่างซ่อมเครื่องใช้ไฟฟ้าค่ะ ตอนนี้รับโล่รางวัลครับ 14 ท่านแล้ว เรียนเชิญทั้ง 14 ท่าน ถ่ายภาพร่วมกับท่านปลัดอีกครั้งหนึ่งนะคะ เรียนเชิญค่ะ ต้องขอแสดงความยินดีกับทุกท่านด้วยนะคะ ที่ได้รับโล่รางวัลในวันนี้ค่ะ เรียกได้ว่าทุกท่านได้ประสบความสำเร็จในการประกอบอาชีพในสายงานของตัวเองนะคะ ขอเสียงปรบมือดัง ๆ ให้กับทุกท่านอีกครั้งหนึ่งค่ะ ค่ะ ต้องขอบพระคุณทุกท่านด้วยนะคะ ส่วนท่านปลัดก็จะยังอยู่ด้านบนเวทีนะคะ เพราะว่าในลำดับต่อไปนะคะ จะเป็นการมอบโล่รางวัลเชิดชูเกียรติสำหรับหน่วยงานที่ให้การสนับสนุนการดำเนินงานของ พก. นะคะ โอกาสนี้ค่ะ เดี๋ยวเราจะมามอบรางวัลกันนะคะ ต้องขอเรียนเชิญจากเคาน์เตอร์เซอร์วิส คุณวีรเดช อัครผลพานิช ผู้จัดการด้านบนเวที ขอเรียนเชิญค่ะ และขอเรียนเชิญท่านปลัดมอบโล่รางวัลให้กับคุณวีรเดชเลยนะคะ สำหรับกรมส่งเสริมและพัฒนาคุณภาพชีวิตคนพิการ กับบริษัท เคาน์เตอร์เซอร์วิส จำกัด พัฒนาระบบรับชำระ เงินกูยืมกองทุนคุณภาพชีวิตคนพิการ เนื่องจากคนพิการสำหรับงานมอบรางวัลต้องขอขอบคุณท่านปลัดเป็นอย่างสูงนะคะ และท่านปลัดก็จะยังอยู่ด้านบนเวทีกับเราอีกสักครู่หนึ่งนะคะ เพราะว่าเดี๋ยวท่านละร่วมเป็นสักคีพยานนะคะ ลงนยามบันทึกความร่วมมือทางวิชาการเพิ่อยกระดับคุณภาพชีวิตคนพิการระหว่างมหาวิทยาลัยเกษรศาสตร์กรมส่งเสริมและพัฒนาคุณภาพชีวิตคนพิการนั่นเองค่ะ และในลำดับต่อไปนะคะ ขอนำทุกท่านเข้าสู่พิธีลงนามบันทึกความเข้าใจ เพื่อยกระดับคุณภาพชีวิตคนพิการระหว่างมหาวิทยาลัยเกษตรศาสตร์ กับกรมส่งเสริมและพัฒนาคุณภาพชีวิตคนพิการ อย่างเป็นทางการนะคะ สำหรับในช่วงนี้ ขอเรียนเชิญ ดร. จงรัก วัชรินทร์รัตน์ อธิการบดีมหาวิทยาลัยเกษตรศาสตร์ ขอเรียนเชิญท่านรองสนธยา บุญยภูษิต รองอธิบดีกรมส่งเสริมและพัฒนาคุณภาพชีวิตคนพิการร่วมลงนามความร่วมมือ ความเข้าใจ เพื่อยกระดับชีวิตคนพิการ ขอเรียนเชิญด้านบนเวทีเลยค่ะ พร้อมด้วย รองสัตวแพทย์นายสัตวแพทย์ รองอธิบการบดีมหาวิทยาลัยเกษตรกำแพงแสน และคุณวิทยา อุ้ยกระตูนผู้อำนวยการกองทุนส่งเสริมและพัฒนาคุณภาพชีวิตคนพิการ ร่วมเป็นสักขีพยานด้านบนเวทีค่ะ ทั้งนี้นะคะ คุณอนุกูล ปลีกแก้ว ปลัดกระทรวงการพัฒนาสังคมและความมั่นคงของมนุษย์ จะร่วมเป็นประธานในพิธีการลงนามค่ะ ถ้าพร้อมแล้ว ขอเรียนเชิญทั้ง 2 ท่านจรดปากกาที่ MOU ได้เลยค่ะ จรดปากกาไว้ก่อนนะคะ และเชิญพี่ ๆ ช่างภาพเก็บความประทับใจในครั้งนี้ได้เลยค่ะ เรียบร้อยนะคะ ขอถ่ายภาพเพิ่มเติมอีกสัก 2 ภาพนะคะ ทุกท่านจะยังอยู่ด้านบนเวทีกับเรานะคะ แล้วเดี๋ยวเราจะขอเรียนเชิญทั้ง 5 ท่านค่ะ ถ่ายภาพที่ระลึกร่วมกันค่ะ เรียนเชิญพี่ ๆ ช่างภาพได้เลยค่ะ ภาพนี้นะคะ ทั้ง 2 ท่านจะเปิดแฟ้มเพื่อบันทึกภาพนะคะ นะคะ อีก 1 ภาพนะคะ ทุกท่าน เป็นภาพปิดแฟ้มนะคะ ยืนสวยงามได้เลย ได้เลยค่ะ เรียบร้อยค่ะ ขอเสียงปรบมือให้กับมหาวิทยาลัย และกรมส่งเสริมและพัฒนาคุณภาพชีวิตคนพิการในเจตนารมร่วมกัน เพื่อพัฒนาความร่วมมือ ระหว่าง 2 หน่วยงานความรู้ ความเชี่ยวชาญ ส่งเสริมศักยภาพบุคคลกร คนพิการ ผู้ดูแลคนพิการ หรือบุคคลที่เกี่ยวข้อง เพื่อสร้างอาชีพหรือผู้พิการที่กู้เงินเงินกองทุนส่งเสริและพัฒนาคุณภาพชีวิตคนพิการ เพื่อ เพิ่มขีดความสามารถและยกระดับคุณภาพชีวิตคนพิการอย่างแท้จริงค่ะ ค่ะ และในโอกาสนี้นะคะ ต้องขอเชิญท่านปลัดนะคะ เดินเยี่ยมชมงานนะคะ บริเวณงานของเราได้เลย ตอนนี้งานของเราได้เปิดอย่างเป็นทางการแล้ว ตอนนี้เรียนเชิญท่านปลัดและแขกผู้มีเกียรติเดินเยี่ยมชมงาน// โอเค จะไปสัมภาษณ์ก่อนนะ โอเคครับ ช่วงท้ายพิธีกรจะเข้าตรงกลางนะครับ พอผู้ใหญ่ลงเรียบร้อยแล้วพิธีกรจะเดินเข้าไปสรุปตรงกลาง เดี๋ยวต่อไปเราจะซ้อมกับพิธีกรนะครับ ระหว่างนี้ก็บีฟพิธีกรไปเลยครับ ส่วนตัวไหนไม่เรียบร้อย stage ฝากรีเช็กก่อนนะ โอเคพี่ช่างภาพฝากดูเฟรมให้หน่อยครับ ตอนมอบโล่ จะได้ขยับ เมื่อกี้บอกติดเฟรมกล้องนะ ฝาก Stage ตีเส้นไม่ให้เกินออกมาเข้าเฟรมกล้องด้วยนะครับ ภาพนิ่งฝากดูเฟรมถ่ายรูปอีกทีครับพี่ จะได้ Mark เมื่อกี้ Stage บอกว่าเข้า Frame รบกวนหน่อยครับ ขอบคุณครับ ที่ไปคือคน Stand by ใช่ไหม คนริมในสุด ถูกไหม พี่โอ๊ดก็จะเป็นคนริมในสุดฝั่งซ้ายนะ แล้วก็ของพี่… ฝาก ต้อง Standby ได้ไม่เกินตรงไหน แล้วก็โอบีครับ ซึ่งตอนมอบโล่น่ะ ฝากช่างภาพเราอยู่ตรงกลาง ฝาก OB ดูให้ด้วยนะครับ lโอเค เดี๋ยวเราจะ run thtroughพร้อมกับพิธีกรตัวจริงนะครับ สักครู่นะครับ เดี๋ยวย้ายตำแหน่งแป๊บหนึ่ง ตามคิวนะครับ ..</w:t>
      </w:r>
    </w:p>
    <w:p>
      <w:pPr>
        <w:pStyle w:val="BodyText"/>
      </w:pPr>
      <w:r>
        <w:t xml:space="preserve">(คุณเพลงรบ)โอเค แสงของเราจะพร้อมไม่เกิน 5 นาทีนะครับ โอเค อันนี้จะเป็นไฟ Walk in นะครับ โอเค เริ่มคิวเริ่มงานนะครับ จะเข้าซีนโชว์ กำลังเข้านะครับ 5 4 3 2</w:t>
      </w:r>
    </w:p>
    <w:p>
      <w:pPr>
        <w:pStyle w:val="BodyText"/>
      </w:pPr>
      <w:r>
        <w:t xml:space="preserve">[เสียงดนตรี] นางแบบ นางแบบจะออกจากซ้ายและขวานะ โอเคครับ โพสต์สุดท้ายของ Dace show ขอเสียงปรบมือให้กับน้อง ๆ จาก… ด้วยครับ กราบเรียนนะครับ แล้วก็กราบสวัสดีแขกทุกท่านเรียบร้อยแล้วนะครับ ส่งเสริมและพัฒนาคุณภาพชีวิตคนพิการนะครับ ท่านสนทยา โอเคครับ // ขอให้เซ็ตโพเดียมก่อนนะครับ โอเคครับ พอเช็ตเสร็จเรียบร้อยขอกราบเรียนเชิญ ท่านรองสนธยา บุณยภูษิต กล่าวรายงาน เรียนเชิญครับ</w:t>
      </w:r>
    </w:p>
    <w:p>
      <w:pPr>
        <w:pStyle w:val="BodyText"/>
      </w:pPr>
      <w:r>
        <w:t xml:space="preserve">[เสียงดนตรี] เรียนท่านอนุูล ปีดแก้ว ปลัดกระทรวงการพัฒนาสังคมและความมั่นคงของมนุษย์ บัดดี้ ได้เวลาอันสมควรแล้ว ขอเรียนเชิญท่านปลัดกระทรวงการพัฒนาสังคมและความมั่นคงของมนุษย์ กรุณากล่าวเปิดงาน Market Fair</w:t>
      </w:r>
      <w:r>
        <w:t xml:space="preserve"> </w:t>
      </w:r>
      <w:r>
        <w:t xml:space="preserve">“</w:t>
      </w:r>
      <w:r>
        <w:t xml:space="preserve">เรารู้คุณทำได้</w:t>
      </w:r>
      <w:r>
        <w:t xml:space="preserve">”</w:t>
      </w:r>
      <w:r>
        <w:t xml:space="preserve"> </w:t>
      </w:r>
      <w:r>
        <w:t xml:space="preserve">มอบโล่ประกาศเกียรติคุณและเป็นประธานการลงนามบันทึกความเข้าใจ ขอกราบเรียนเชิญค่ะ</w:t>
      </w:r>
    </w:p>
    <w:p>
      <w:pPr>
        <w:pStyle w:val="BodyText"/>
      </w:pPr>
      <w:r>
        <w:t xml:space="preserve">[เสียงดนตรี] บัดนี้ได้เวลาอันสมควร ผมขอเปิดงาน Market Fair ณ บัดนี้</w:t>
      </w:r>
    </w:p>
    <w:p>
      <w:pPr>
        <w:pStyle w:val="BodyText"/>
      </w:pPr>
      <w:r>
        <w:t xml:space="preserve">(คุณเพลงรบ) ครับ ขอกราบขอบพระคุณท่านปลัดครับ และขอเชิญท่านปลัดอยู่ด้านบนเวทีกับเราสักครู่นะครับ ซึ่งพิธีเปิดงานในวันนี้… นะครับ แล้วก็จะขอนำเรียนอีก 3 ท่านนะครับ ท่านแรกนะครับ ขอเรียนเชิญ ผู้ก่อตั้งและประธานมูลนิธิสากลเพื่อคนพิการครับ และท่านที่ 2 ครับ ขอเรียนเชิญ คุณสนธยา บุณยภูษิต กรมส่งเสริมและพัฒนาคุณภาพชีวิตคนพิการครับ และท่านที่ 3 ครับ ท่านคุณชูศักดิ์ จันทยานนท์ เลขาธิการสมาคมสภาคนพิการทุกประเภทแห่งประเทศไทย แห่งประเทศไทย ขอเรียนเชิญครับ ทั้ง 4 ท่านอยู่บนเวทีกับเราแล้วนะครับ ท่านทั้ง 4 ท่านนะครับ ก็จะใช้มือสัมผัสที่จอนะครับ โอเค สมมุตินะครับ ๆ ขึ้นมา นะครับ ทั้ง 4 ท่านพร้อมบนเวทีแล้วนะครับ จะใช้มือสัมผัสหน้าจอนะครับ เดี๋ยวเราจะ Count Down นะ 5 4 3 2 1 แตะปึ๊บ แล้วก็ขอให้ทั้ง 4 ท่านหันหน้ามาเพื่อถ่ายภาพ นะครับผม โอเค ขอเสียงปรบมือด้วยนะครับ โอเค ขออีก 1 รอบนะครับ // โอเค ขออีก 1 รอบนะ และทั้ง 4 ท่าน ถ้าพร้อมแล้วนะครับ จะใช้มือสัมผัสบริเวณหน้าจอ เพื่อทำการเปิดมหกรรม Market Fair</w:t>
      </w:r>
      <w:r>
        <w:t xml:space="preserve"> </w:t>
      </w:r>
      <w:r>
        <w:t xml:space="preserve">“</w:t>
      </w:r>
      <w:r>
        <w:t xml:space="preserve">เรารู้คุณทำได้</w:t>
      </w:r>
      <w:r>
        <w:t xml:space="preserve">”</w:t>
      </w:r>
      <w:r>
        <w:t xml:space="preserve"> </w:t>
      </w:r>
      <w:r>
        <w:t xml:space="preserve">เมื่อพร้อมแล้ว เราจะร่วมเปิดไปพร้อม ๆ กันนะครับ ถ้าพร้อมแล้ว 5 4 3 2 1 ครับ</w:t>
      </w:r>
    </w:p>
    <w:p>
      <w:pPr>
        <w:pStyle w:val="BodyText"/>
      </w:pPr>
      <w:r>
        <w:t xml:space="preserve">[เสียงดนตรี]</w:t>
      </w:r>
    </w:p>
    <w:p>
      <w:pPr>
        <w:pStyle w:val="BodyText"/>
      </w:pPr>
      <w:r>
        <w:t xml:space="preserve">(คุณเพลงรบ) และนี่คือการเปิดงานแสดงสินค้าประจำปี 2566 กระทรวงการพัฒนาสังคมและความมั่นคงของมนุษย์ ขอเสียงปรบมือด้วยครับ โอเค และขอเรียนเชิญทั้ง 4 ท่านนะครับ ร่วมกันถ่ายภาพบริเวณด้านหน้านะครับ ขอเรียนเชิญครับ ซึ่งภายในวันนี้นะครับ ถือเป็นการจัดงานในภาพรวมของกระทรวงพัฒนาสังคมและความมั่นคงของมนุษย์ นะครับ ถ่ายภาพ Shot นี้เรียบร้อยแล้วนะครับและขอเรียนเชิญแถวที่ 1 ก่อนนะ ท่านผู้มีเกียรตินะครับ โซฟาแถวที่ 1 ครับ เรียนเชิญครับ แล้วก็ในระหว่างที่เดินมา เราก็สามารถพูดในเรื่องของโครงการได้ ซึ่งวันนี้นะครับ เรามีมหกรรมกว่า 250 ร้านด้วยกันนะครับ ที่มาจัดแสดงสินค้า ในวันนี้นะครับ และในลำดับต่อไปนะครับ ขอเรียนเชิญท่านผู้บริหารในแถวที่ 2 นะครับ ขอเรียนเชิญครับ ครับผม ท่านผู้บริหารแถวที่ 1 ผู้บริหารแถวที่ 1 นะครับ ผู้ที่เชิญท่านมานะครับ แถวที่ 1 จะอยู่ข้างบนทั้งหมดนะครับ แล้วแถวที่ 2 ที่เป็นโซฟาแถวที่ 2 ก็จะเป็นบริเวณบันไดและด้านล่าง เดี๋ยว Chck up นะ โอเค ขอขอบพระคุณท่านผู้บริหารทุกหน่วยงานนะครับ ขอเรียนเชิญทุกท่านนะครับ นั่งบริเวณโซฟาแถวที่ 1 และแถวที่ 2 ครับ และท่านปลัดยังคงอยู่บนเวทีกับเรา เพื่อทำการมอบรางวัลภายใต้โครงการ WE CAN DO จำนวน 14 รางวัลด้วยกันนะครับ ซึ่งรางวัลนี้ก็จะเป็นการเสริมศักยภาพเป็นการมอบเชิดชูเกียรติ ให้กับผู้ที่ประสบความสำเร็จทางด้านการประกอบอาชีพทางด้านกู้กองทุนนะครับ ของคนพิการ… ครับผม ท่านแรกนะครับ ขอเรียนเชิญคุณบุหงา ติราวรัมย์ซึ่งคุณบุหวา ติระวรัมย์ ก็ประกอบอาชีพในการตัดเย็บนะครับ เป็นอีกหนึ่งผู้ประสบความสำเร็จในการประกอบอาชีพ</w:t>
      </w:r>
    </w:p>
    <w:p>
      <w:pPr>
        <w:pStyle w:val="BodyText"/>
      </w:pPr>
      <w:r>
        <w:t xml:space="preserve">[เสียงปรบมือ] ท่านที่ 2 ครับ คุณวรรณเพ็ญ จันทระเสน ครับ ท่านที่ 3 ครับ คุณบุญเลิศ วงค์จันตา ครับ ท่านที่ 4 ครับ คุณธีรยศ มากไธสง ครับ ท่านที่ 5 ครับ คุณสนั่น มีแก้ว ครับ ท่านที่ 6 นะครับ คุณนิวัฒ เบ็ญหา ครับ ท่านที่ 7 ครับ คุณรุณ สอนหลวย ท่านที่ 8 ครับ คุณประเทือง ทวีสุข ท่านที่ 9 ครับ คุณวีณา กุลสุวรรณ ท่านที่ 10 ครับ คุณชโลธาร ศาสตร์เจริญกุล ครับ ท่านที่ 11 ครับ คุณมาลินี วงศ์มะกะ คนต่อไปเป็นวิลแชร์นะครับ ท่านที่ 12 ครับ คุณเกศรา เปรมประสงค์ครับ ท่านที่ 13 ครับ คุณมงคล พรมภักดี ครับ และคุณยงยุทธ ผูกนิยม และขอเรียนเชิญผู้ที่ได้รับโล่เกียติคุณนะครับ ร่วมถ่ายภาพร่วมกันนะครับ และนี่คือทั้ง 14 ท่านนะครับ ที่ได้รับการคัดเลือก เป็นผู้ประสบการเสร็จนะครับ จากการประกอบอาชีพกู้ยืมเงินคนพิการ ส่งเสริมและพัฒนาคุณภาพชีวิตคนพิการ ส่งเสริมและความมั่นคงของมนุษย์ครับ เราก็จะ Rap Up ไปจนถ่ายรูปเสร็จ ส่งสัญญาณมานะครับ แล้วก็ขอแสดงความยินดีและขอบพระคุณทั้ง 14 ท่านด้วยครับ ขอเสียงปรบมือด้วยครับ โอเค ขอเรียนเชิญทั้ง 14 ท่านนะครับ ไปทานกาแฟได้เลยนะครับ โอเคครับ และขอเรียนเชิญท่านปลัดยังอยู่กับเรานะครับ เพื่อมอบอีก 1 รางวัลเป็นรางวัลเชิดชูเกียรติหน่วยงานที่สนับสนุนการดำเนินงานของกรมส่งเสริมและพัฒนาคุณภาพชีวิตคนพิการจำนวน 1 รางวัลครับ ซึ่งรางวัลนี้นะครับ เป็นอีก 1 รางวัลที่ส่งเสริมและสนับสนุนนะครับ ไม่ว่าจะเป็นการจ่ายชำระเงินของบริการเคาน์เตอร์… เวลาจริงเราก็จะพูดไปเรื่อย ๆ นะครับ จนกว่าทุกอย่างบนเวทีจะเคลียร์ โอเคครับ สมมติไปเรื่อย ๆ นะครับ จนกว่าวีลแชร์จะลงไป และรางวัลต่อไปนะครับ รางวัลผู้สนสนับสนุน พก. ของเรานะครับ ขอเรียนเชิญคุณวีรเดช อัครผลพานิช ครับ กรรมการผู้จัดการ บริษัทเคาน์เตอร์เซอร์วิส จำกัด ขอบพระคุณครับ ถ่ายภาพ ท่านปลัดก็จะถ่ายภาพกับ ก็จะเรียนเชิญท่านปลัดยังคงอยู่ต่อเพื่อเป็นประธานนะครับ เป็นสักขีพยาน ในการลงนามบันทึกข้อตกลง MOU นะครับ ยกระดับคุณภาพชีวิตกับมหาวิทยาลัยเกษตรศาสตร์และส่งเสริมและพัฒนาคุณภาพชีวิตคนพิการ ลำดับต่อไปนะครับ เราจะจัดพิธีลงนามบันทึกความเข้าใจ… และในโอกาสนี้ครับ ผมเรียนเชิญ ดร. จงรัก วัชรินทร์รัตน์ อธิการบดีมหาวิทยาลัยเกษตรศาสตร์ ขอเรียนเชิญครับ และขอเรียนเชิญท่านรองสนธยา บุญยภูษิต รองอธิบดีกรมส่งเสริมและพัฒนาคุณภาพชีวิตคนพิการ ครับ ร่วมลงนามในการบันทึกความเข้าใจ ความร่วมมือทางวิชาการเพื่อยกระดับคุณภาพชีวิตคนพิการครับ พร้อมด้วยนะครับ รศ.น.สพ. ขออภัยครับ รศ.น.สพ.ดร.อนุชัย ภิญโญภูมิมินทร์ ครับ รองอธิการบดี มหาวิทยาลัยเกษตร วิทยาเขตกำแพงแสนครับ และนางสาว ต้องเรียกว่าท่านนะครับ และท่านวิษฐิดา อุ้ยตยะกุล ผู้อำนวยการกองทุนส่งเสริมและพัฒนาคุณภาพชีวิตคนพิการ คุณอนุกูล ปีดแก้ว ปลัดกระทรวงการพัฒนาสังคมและความมั่นคงของมนุษย์ และตอนนี้นะครับ ท่านอนุกูล ปีดแก้ว ปลัดกระทรวงการพัฒนาสังคมและความมั่นคงของมนุษย์ ของเรานะครับ ก็อยู่เป็นประธานในพิธีครับ และในลำดับต่อไปขอเรียนเชิญท่านอธิการและท่านรองอธิบดี เพื่อลงนามบันทึกข้อตกลงว่าด้วยความร่วมมือ… แล้วก็ถ่ายภาพนะครับ ช็อตนี้ 1 ช็อต ขอเสียง… ครับผม โอเคครับ เรียบร้อยแล้ว ขอเสียงปรบมือให้กับพิธีลงนามบันทึกความเข้าใจว่าด้วยความร่วมมือทางวิชาการ แล้วก็เก็บโพเดียมนะครับ เรียกได้ว่า… ครับ เก็บโพเดียมอย่างเดียวนะครับ อย่างนั้นเปลี่ยนเป็นเชิญถ่ายภาพ แล้วก็เปลี่ยน… โอเคครับ โอเคครับ เดี๋ยวจะย้อนนะครับ สมมติว่าจรดปากกาปุ๊บ เสร็จเรียบร้อย ขอเสียงปรบมือเรียบร้อย และขอเรียนเชิญทั้ง 5 ท่านด้านหน้าปุ๊บ แล้วท่านก็จะเดินมาด้านหน้านะครับ และหลังจากนั้นก็จะเก็บโพเดียม โอเค และอีก 1 ภาพนะครับ เป็นภาพติดแฟ้มครับ โอเคครับผม ขอเสียงปรบมือให้กับ… ระหว่างมหาวิทยาลัยเกษตรศาสตร์ และความมั่นคงของมนุษย์ด้วยครับ ขอบพระคุณทุกท่านนะครับ ขอเรียนเชิญท่านปลัดกระทรวงการพัฒนาสังคมและความมั่นคงของมนุษย์นะครับ ได้ให้กรุณาสัมภาษณ์กับพี่น้องสื่อมวลชน ของกรมก.พ.นะครับ เรามีอะไรบ้างนะ เราก็บอกไปตั้งแต่ตอนต้น ตั้งแต่ตอนต้นว่ามี 1 2 3 4 รวมถึงในงานของเราในวันนี้นะครับ ก็ยังมีบุธต่าง ๆ กิจกรรมต่าง ๆ นะครับ โอเคครับผม ขออนุญาตยุติการใช้เสียง เพื่อให้ท่านปลัดได้ให้สำภาษณ์กับสื่อมวลชนอย่างต่อเนื่องครับ สวัสดีครับ แล้วก็เว้นจังหวะให้ Effect ส่วน Walking จะอยู่ตรงนี้ ท่านกล่าวรายงานเสร็จ จะนานหน่อยก็ได้ค่ะ ตัดกล้องมาที่พิธีกรเรา ของเรามี Live สดไหม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ซ้อม)(พ.ก.) Market Fair “เรารู้ คุณทำได้” (เช้า) 110966</dc:title>
  <dc:creator/>
  <cp:keywords/>
  <dcterms:created xsi:type="dcterms:W3CDTF">2024-01-04T02:54:47Z</dcterms:created>
  <dcterms:modified xsi:type="dcterms:W3CDTF">2024-01-04T02:54: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11 กันยายน 2566 เวลา 07.00 น.</vt:lpwstr>
  </property>
  <property fmtid="{D5CDD505-2E9C-101B-9397-08002B2CF9AE}" pid="3" name="subtitle">
    <vt:lpwstr/>
  </property>
</Properties>
</file>